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EE0E8" w14:textId="2C3A90B8" w:rsidR="00BF34EF" w:rsidRDefault="006A452C" w:rsidP="00DB7A42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D28F516" wp14:editId="002227C0">
            <wp:simplePos x="0" y="0"/>
            <wp:positionH relativeFrom="margin">
              <wp:posOffset>4989830</wp:posOffset>
            </wp:positionH>
            <wp:positionV relativeFrom="paragraph">
              <wp:posOffset>0</wp:posOffset>
            </wp:positionV>
            <wp:extent cx="1181735" cy="1208405"/>
            <wp:effectExtent l="0" t="0" r="0" b="0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73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EC647F" w14:textId="5F7CB37E" w:rsidR="006A452C" w:rsidRPr="006A452C" w:rsidRDefault="006A452C" w:rsidP="006A452C">
      <w:pPr>
        <w:rPr>
          <w:rFonts w:cstheme="majorBidi"/>
          <w:b/>
          <w:bCs/>
          <w:sz w:val="36"/>
          <w:szCs w:val="44"/>
        </w:rPr>
      </w:pPr>
      <w:r w:rsidRPr="006A452C">
        <w:rPr>
          <w:rFonts w:cstheme="majorBidi"/>
          <w:b/>
          <w:bCs/>
          <w:sz w:val="36"/>
          <w:szCs w:val="44"/>
        </w:rPr>
        <w:t xml:space="preserve">INNOVATIONS IN PLANT AND ENVIRONMENTAL </w:t>
      </w:r>
    </w:p>
    <w:p w14:paraId="25D82126" w14:textId="77777777" w:rsidR="006A452C" w:rsidRPr="006A452C" w:rsidRDefault="006A452C" w:rsidP="006A452C">
      <w:pPr>
        <w:suppressAutoHyphens/>
        <w:adjustRightInd w:val="0"/>
        <w:snapToGrid w:val="0"/>
        <w:rPr>
          <w:rFonts w:cstheme="majorBidi"/>
          <w:b/>
          <w:bCs/>
          <w:sz w:val="36"/>
          <w:szCs w:val="44"/>
        </w:rPr>
      </w:pPr>
      <w:r w:rsidRPr="006A452C">
        <w:rPr>
          <w:rFonts w:cstheme="majorBidi"/>
          <w:b/>
          <w:bCs/>
          <w:sz w:val="36"/>
          <w:szCs w:val="44"/>
        </w:rPr>
        <w:t>SCIENCES RESEARCH</w:t>
      </w:r>
    </w:p>
    <w:p w14:paraId="6F7C6D71" w14:textId="77777777" w:rsidR="006A452C" w:rsidRPr="006101F7" w:rsidRDefault="006A452C" w:rsidP="006A452C">
      <w:pPr>
        <w:suppressAutoHyphens/>
        <w:adjustRightInd w:val="0"/>
        <w:snapToGrid w:val="0"/>
        <w:rPr>
          <w:sz w:val="21"/>
          <w:szCs w:val="24"/>
        </w:rPr>
      </w:pPr>
      <w:r w:rsidRPr="006101F7">
        <w:rPr>
          <w:sz w:val="21"/>
          <w:szCs w:val="24"/>
        </w:rPr>
        <w:t xml:space="preserve">ISSN Online: </w:t>
      </w:r>
    </w:p>
    <w:p w14:paraId="137F8290" w14:textId="77777777" w:rsidR="006A452C" w:rsidRPr="006101F7" w:rsidRDefault="006A452C" w:rsidP="006A452C">
      <w:pPr>
        <w:suppressAutoHyphens/>
        <w:adjustRightInd w:val="0"/>
        <w:snapToGrid w:val="0"/>
        <w:ind w:right="440"/>
        <w:rPr>
          <w:sz w:val="14"/>
          <w:szCs w:val="14"/>
        </w:rPr>
      </w:pPr>
      <w:hyperlink r:id="rId7" w:history="1">
        <w:r w:rsidRPr="00924863">
          <w:rPr>
            <w:rStyle w:val="Hyperlink"/>
            <w:sz w:val="18"/>
            <w:szCs w:val="21"/>
          </w:rPr>
          <w:t>https://ipesr.com/index.php/home</w:t>
        </w:r>
      </w:hyperlink>
      <w:r>
        <w:rPr>
          <w:sz w:val="18"/>
          <w:szCs w:val="21"/>
        </w:rPr>
        <w:t xml:space="preserve"> </w:t>
      </w:r>
      <w:r w:rsidRPr="006101F7">
        <w:rPr>
          <w:sz w:val="18"/>
          <w:szCs w:val="21"/>
        </w:rPr>
        <w:tab/>
      </w:r>
    </w:p>
    <w:p w14:paraId="5A80D327" w14:textId="1DC08131" w:rsidR="00BB1A70" w:rsidRDefault="00BB1A70" w:rsidP="00DB7A42">
      <w:pPr>
        <w:rPr>
          <w:b/>
          <w:sz w:val="28"/>
          <w:szCs w:val="28"/>
        </w:rPr>
      </w:pPr>
    </w:p>
    <w:p w14:paraId="507264EA" w14:textId="77777777" w:rsidR="00BB1A70" w:rsidRDefault="00BB1A70" w:rsidP="00DB7A42">
      <w:pPr>
        <w:rPr>
          <w:b/>
          <w:sz w:val="28"/>
          <w:szCs w:val="28"/>
        </w:rPr>
      </w:pPr>
    </w:p>
    <w:p w14:paraId="62CCC052" w14:textId="1B316167" w:rsidR="00C9682D" w:rsidRPr="006A452C" w:rsidRDefault="00C9682D" w:rsidP="006A452C">
      <w:pPr>
        <w:jc w:val="center"/>
        <w:rPr>
          <w:rFonts w:cstheme="majorBidi"/>
          <w:b/>
          <w:bCs/>
          <w:sz w:val="32"/>
          <w:szCs w:val="40"/>
        </w:rPr>
      </w:pPr>
      <w:r w:rsidRPr="006A452C">
        <w:rPr>
          <w:rFonts w:cstheme="majorBidi"/>
          <w:b/>
          <w:bCs/>
          <w:sz w:val="32"/>
          <w:szCs w:val="40"/>
        </w:rPr>
        <w:t xml:space="preserve">Declaration of </w:t>
      </w:r>
      <w:r w:rsidR="0093307C" w:rsidRPr="006A452C">
        <w:rPr>
          <w:rFonts w:cstheme="majorBidi"/>
          <w:b/>
          <w:bCs/>
          <w:sz w:val="32"/>
          <w:szCs w:val="40"/>
        </w:rPr>
        <w:t>I</w:t>
      </w:r>
      <w:r w:rsidRPr="006A452C">
        <w:rPr>
          <w:rFonts w:cstheme="majorBidi"/>
          <w:b/>
          <w:bCs/>
          <w:sz w:val="32"/>
          <w:szCs w:val="40"/>
        </w:rPr>
        <w:t>nterest</w:t>
      </w:r>
      <w:r w:rsidR="0093307C" w:rsidRPr="006A452C">
        <w:rPr>
          <w:rFonts w:cstheme="majorBidi"/>
          <w:b/>
          <w:bCs/>
          <w:sz w:val="32"/>
          <w:szCs w:val="40"/>
        </w:rPr>
        <w:t xml:space="preserve"> Statement</w:t>
      </w:r>
    </w:p>
    <w:p w14:paraId="63FAF5E9" w14:textId="77777777" w:rsidR="00C9682D" w:rsidRPr="002A3816" w:rsidRDefault="00C9682D" w:rsidP="00DB7A42">
      <w:pPr>
        <w:rPr>
          <w:sz w:val="28"/>
          <w:szCs w:val="28"/>
        </w:rPr>
      </w:pPr>
    </w:p>
    <w:p w14:paraId="2DB8C99B" w14:textId="3C7C82B6" w:rsidR="00F20DAA" w:rsidRPr="006A452C" w:rsidRDefault="00000000" w:rsidP="006A452C">
      <w:pPr>
        <w:suppressAutoHyphens/>
        <w:adjustRightInd w:val="0"/>
        <w:snapToGrid w:val="0"/>
        <w:jc w:val="both"/>
        <w:rPr>
          <w:sz w:val="24"/>
          <w:szCs w:val="32"/>
        </w:rPr>
      </w:pPr>
      <w:sdt>
        <w:sdtPr>
          <w:rPr>
            <w:sz w:val="24"/>
            <w:szCs w:val="32"/>
          </w:rPr>
          <w:id w:val="261577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A452C" w:rsidRPr="006A452C">
            <w:rPr>
              <w:rFonts w:ascii="Segoe UI Symbol" w:hAnsi="Segoe UI Symbol" w:cs="Segoe UI Symbol"/>
              <w:sz w:val="24"/>
              <w:szCs w:val="32"/>
            </w:rPr>
            <w:t>☐</w:t>
          </w:r>
        </w:sdtContent>
      </w:sdt>
      <w:r w:rsidR="00C9682D" w:rsidRPr="006A452C">
        <w:rPr>
          <w:sz w:val="24"/>
          <w:szCs w:val="32"/>
        </w:rPr>
        <w:t xml:space="preserve"> </w:t>
      </w:r>
      <w:r w:rsidR="00DB7A42" w:rsidRPr="006A452C">
        <w:rPr>
          <w:sz w:val="24"/>
          <w:szCs w:val="32"/>
        </w:rPr>
        <w:t xml:space="preserve">The authors </w:t>
      </w:r>
      <w:r w:rsidR="00146668" w:rsidRPr="006A452C">
        <w:rPr>
          <w:sz w:val="24"/>
          <w:szCs w:val="32"/>
        </w:rPr>
        <w:t>declare that they have</w:t>
      </w:r>
      <w:r w:rsidR="00DB7A42" w:rsidRPr="006A452C">
        <w:rPr>
          <w:sz w:val="24"/>
          <w:szCs w:val="32"/>
        </w:rPr>
        <w:t xml:space="preserve"> no known </w:t>
      </w:r>
      <w:r w:rsidR="00146668" w:rsidRPr="006A452C">
        <w:rPr>
          <w:sz w:val="24"/>
          <w:szCs w:val="32"/>
        </w:rPr>
        <w:t xml:space="preserve">competing financial </w:t>
      </w:r>
      <w:r w:rsidR="00DB7A42" w:rsidRPr="006A452C">
        <w:rPr>
          <w:sz w:val="24"/>
          <w:szCs w:val="32"/>
        </w:rPr>
        <w:t>interest</w:t>
      </w:r>
      <w:r w:rsidR="00146668" w:rsidRPr="006A452C">
        <w:rPr>
          <w:sz w:val="24"/>
          <w:szCs w:val="32"/>
        </w:rPr>
        <w:t>s</w:t>
      </w:r>
      <w:r w:rsidR="00DB7A42" w:rsidRPr="006A452C">
        <w:rPr>
          <w:sz w:val="24"/>
          <w:szCs w:val="32"/>
        </w:rPr>
        <w:t xml:space="preserve"> </w:t>
      </w:r>
      <w:r w:rsidR="00146668" w:rsidRPr="006A452C">
        <w:rPr>
          <w:sz w:val="24"/>
          <w:szCs w:val="32"/>
        </w:rPr>
        <w:t>or personal relationships that could have appeared to influence the work reported in this paper.</w:t>
      </w:r>
    </w:p>
    <w:p w14:paraId="251B109C" w14:textId="4A4135E0" w:rsidR="00146668" w:rsidRPr="006A452C" w:rsidRDefault="00BB1A70" w:rsidP="006A452C">
      <w:pPr>
        <w:suppressAutoHyphens/>
        <w:adjustRightInd w:val="0"/>
        <w:snapToGrid w:val="0"/>
        <w:jc w:val="both"/>
        <w:rPr>
          <w:sz w:val="24"/>
          <w:szCs w:val="32"/>
        </w:rPr>
      </w:pPr>
      <w:r w:rsidRPr="006A452C">
        <w:rPr>
          <w:sz w:val="24"/>
          <w:szCs w:val="32"/>
        </w:rPr>
        <w:t xml:space="preserve"> </w:t>
      </w:r>
    </w:p>
    <w:p w14:paraId="5C7D0BFD" w14:textId="2A7E026D" w:rsidR="007C0EB6" w:rsidRPr="006A452C" w:rsidRDefault="00000000" w:rsidP="006A452C">
      <w:pPr>
        <w:suppressAutoHyphens/>
        <w:adjustRightInd w:val="0"/>
        <w:snapToGrid w:val="0"/>
        <w:jc w:val="both"/>
        <w:rPr>
          <w:sz w:val="24"/>
          <w:szCs w:val="32"/>
        </w:rPr>
      </w:pPr>
      <w:sdt>
        <w:sdtPr>
          <w:rPr>
            <w:sz w:val="24"/>
            <w:szCs w:val="32"/>
          </w:rPr>
          <w:id w:val="-19919387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4FA3" w:rsidRPr="006A452C">
            <w:rPr>
              <w:rFonts w:ascii="Segoe UI Symbol" w:hAnsi="Segoe UI Symbol" w:cs="Segoe UI Symbol"/>
              <w:sz w:val="24"/>
              <w:szCs w:val="32"/>
            </w:rPr>
            <w:t>☐</w:t>
          </w:r>
        </w:sdtContent>
      </w:sdt>
      <w:r w:rsidR="007C0EB6" w:rsidRPr="006A452C">
        <w:rPr>
          <w:sz w:val="24"/>
          <w:szCs w:val="32"/>
        </w:rPr>
        <w:t xml:space="preserve"> The author</w:t>
      </w:r>
      <w:r w:rsidR="007C0EB6" w:rsidRPr="006A452C">
        <w:rPr>
          <w:rFonts w:hint="eastAsia"/>
          <w:sz w:val="24"/>
          <w:szCs w:val="32"/>
        </w:rPr>
        <w:t xml:space="preserve"> is an </w:t>
      </w:r>
      <w:r w:rsidR="00734FA3" w:rsidRPr="006A452C">
        <w:rPr>
          <w:sz w:val="24"/>
          <w:szCs w:val="32"/>
        </w:rPr>
        <w:t>E</w:t>
      </w:r>
      <w:r w:rsidR="007C0EB6" w:rsidRPr="006A452C">
        <w:rPr>
          <w:rFonts w:hint="eastAsia"/>
          <w:sz w:val="24"/>
          <w:szCs w:val="32"/>
        </w:rPr>
        <w:t xml:space="preserve">ditorial </w:t>
      </w:r>
      <w:r w:rsidR="00734FA3" w:rsidRPr="006A452C">
        <w:rPr>
          <w:sz w:val="24"/>
          <w:szCs w:val="32"/>
        </w:rPr>
        <w:t>B</w:t>
      </w:r>
      <w:r w:rsidR="007C0EB6" w:rsidRPr="006A452C">
        <w:rPr>
          <w:rFonts w:hint="eastAsia"/>
          <w:sz w:val="24"/>
          <w:szCs w:val="32"/>
        </w:rPr>
        <w:t xml:space="preserve">oard </w:t>
      </w:r>
      <w:r w:rsidR="00734FA3" w:rsidRPr="006A452C">
        <w:rPr>
          <w:sz w:val="24"/>
          <w:szCs w:val="32"/>
        </w:rPr>
        <w:t>M</w:t>
      </w:r>
      <w:r w:rsidR="007C0EB6" w:rsidRPr="006A452C">
        <w:rPr>
          <w:rFonts w:hint="eastAsia"/>
          <w:sz w:val="24"/>
          <w:szCs w:val="32"/>
        </w:rPr>
        <w:t>ember/</w:t>
      </w:r>
      <w:r w:rsidR="00734FA3" w:rsidRPr="006A452C">
        <w:rPr>
          <w:sz w:val="24"/>
          <w:szCs w:val="32"/>
        </w:rPr>
        <w:t>E</w:t>
      </w:r>
      <w:r w:rsidR="007C0EB6" w:rsidRPr="006A452C">
        <w:rPr>
          <w:rFonts w:hint="eastAsia"/>
          <w:sz w:val="24"/>
          <w:szCs w:val="32"/>
        </w:rPr>
        <w:t>ditor-in-</w:t>
      </w:r>
      <w:r w:rsidR="00734FA3" w:rsidRPr="006A452C">
        <w:rPr>
          <w:sz w:val="24"/>
          <w:szCs w:val="32"/>
        </w:rPr>
        <w:t>C</w:t>
      </w:r>
      <w:r w:rsidR="007C0EB6" w:rsidRPr="006A452C">
        <w:rPr>
          <w:rFonts w:hint="eastAsia"/>
          <w:sz w:val="24"/>
          <w:szCs w:val="32"/>
        </w:rPr>
        <w:t>hief</w:t>
      </w:r>
      <w:r w:rsidR="00734FA3" w:rsidRPr="006A452C">
        <w:rPr>
          <w:sz w:val="24"/>
          <w:szCs w:val="32"/>
        </w:rPr>
        <w:t>/Associate Editor/Guest Editor</w:t>
      </w:r>
      <w:r w:rsidR="007C0EB6" w:rsidRPr="006A452C">
        <w:rPr>
          <w:rFonts w:hint="eastAsia"/>
          <w:sz w:val="24"/>
          <w:szCs w:val="32"/>
        </w:rPr>
        <w:t xml:space="preserve"> for </w:t>
      </w:r>
      <w:r w:rsidR="00A22A52" w:rsidRPr="006A452C">
        <w:rPr>
          <w:sz w:val="24"/>
          <w:szCs w:val="32"/>
        </w:rPr>
        <w:t>this journal</w:t>
      </w:r>
      <w:r w:rsidR="007C0EB6" w:rsidRPr="006A452C">
        <w:rPr>
          <w:sz w:val="24"/>
          <w:szCs w:val="32"/>
        </w:rPr>
        <w:t xml:space="preserve"> </w:t>
      </w:r>
      <w:r w:rsidR="007C0EB6" w:rsidRPr="006A452C">
        <w:rPr>
          <w:rFonts w:hint="eastAsia"/>
          <w:sz w:val="24"/>
          <w:szCs w:val="32"/>
        </w:rPr>
        <w:t>and was not involved in the editorial review or the decision to publish this article</w:t>
      </w:r>
      <w:r w:rsidR="007C0EB6" w:rsidRPr="006A452C">
        <w:rPr>
          <w:sz w:val="24"/>
          <w:szCs w:val="32"/>
        </w:rPr>
        <w:t>.</w:t>
      </w:r>
    </w:p>
    <w:p w14:paraId="0B990FEB" w14:textId="77777777" w:rsidR="007C0EB6" w:rsidRPr="006A452C" w:rsidRDefault="007C0EB6" w:rsidP="006A452C">
      <w:pPr>
        <w:suppressAutoHyphens/>
        <w:adjustRightInd w:val="0"/>
        <w:snapToGrid w:val="0"/>
        <w:jc w:val="both"/>
        <w:rPr>
          <w:sz w:val="24"/>
          <w:szCs w:val="32"/>
        </w:rPr>
      </w:pPr>
    </w:p>
    <w:p w14:paraId="1A58E739" w14:textId="08620365" w:rsidR="00DB7A42" w:rsidRPr="006A452C" w:rsidRDefault="00000000" w:rsidP="006A452C">
      <w:pPr>
        <w:suppressAutoHyphens/>
        <w:adjustRightInd w:val="0"/>
        <w:snapToGrid w:val="0"/>
        <w:jc w:val="both"/>
        <w:rPr>
          <w:sz w:val="24"/>
          <w:szCs w:val="32"/>
        </w:rPr>
      </w:pPr>
      <w:sdt>
        <w:sdtPr>
          <w:rPr>
            <w:sz w:val="24"/>
            <w:szCs w:val="32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2A52" w:rsidRPr="006A452C">
            <w:rPr>
              <w:rFonts w:ascii="Segoe UI Symbol" w:hAnsi="Segoe UI Symbol" w:cs="Segoe UI Symbol"/>
              <w:sz w:val="24"/>
              <w:szCs w:val="32"/>
            </w:rPr>
            <w:t>☐</w:t>
          </w:r>
        </w:sdtContent>
      </w:sdt>
      <w:r w:rsidR="007E2464" w:rsidRPr="006A452C">
        <w:rPr>
          <w:sz w:val="24"/>
          <w:szCs w:val="32"/>
        </w:rPr>
        <w:t xml:space="preserve"> </w:t>
      </w:r>
      <w:r w:rsidR="00DB7A42" w:rsidRPr="006A452C">
        <w:rPr>
          <w:sz w:val="24"/>
          <w:szCs w:val="32"/>
        </w:rPr>
        <w:t xml:space="preserve">The authors declare the following </w:t>
      </w:r>
      <w:r w:rsidR="00146668" w:rsidRPr="006A452C">
        <w:rPr>
          <w:sz w:val="24"/>
          <w:szCs w:val="32"/>
        </w:rPr>
        <w:t>financial interests/</w:t>
      </w:r>
      <w:r w:rsidR="00C9682D" w:rsidRPr="006A452C">
        <w:rPr>
          <w:sz w:val="24"/>
          <w:szCs w:val="32"/>
        </w:rPr>
        <w:t xml:space="preserve">personal relationships </w:t>
      </w:r>
      <w:r w:rsidR="00DB7A42" w:rsidRPr="006A452C">
        <w:rPr>
          <w:sz w:val="24"/>
          <w:szCs w:val="32"/>
        </w:rPr>
        <w:t xml:space="preserve">which may be considered as potential </w:t>
      </w:r>
      <w:r w:rsidR="000945BF" w:rsidRPr="006A452C">
        <w:rPr>
          <w:sz w:val="24"/>
          <w:szCs w:val="32"/>
        </w:rPr>
        <w:t xml:space="preserve">competing </w:t>
      </w:r>
      <w:r w:rsidR="00DB7A42" w:rsidRPr="006A452C">
        <w:rPr>
          <w:sz w:val="24"/>
          <w:szCs w:val="32"/>
        </w:rPr>
        <w:t>interest</w:t>
      </w:r>
      <w:r w:rsidR="000945BF" w:rsidRPr="006A452C">
        <w:rPr>
          <w:sz w:val="24"/>
          <w:szCs w:val="32"/>
        </w:rPr>
        <w:t>s</w:t>
      </w:r>
      <w:r w:rsidR="00DB7A42" w:rsidRPr="006A452C">
        <w:rPr>
          <w:sz w:val="24"/>
          <w:szCs w:val="32"/>
        </w:rPr>
        <w:t xml:space="preserve">: </w:t>
      </w:r>
    </w:p>
    <w:p w14:paraId="447C00D0" w14:textId="4AD6ADCC" w:rsidR="007E2464" w:rsidRPr="00146668" w:rsidRDefault="006A452C" w:rsidP="00DB7A42">
      <w:pPr>
        <w:pStyle w:val="Default"/>
        <w:rPr>
          <w:rFonts w:asciiTheme="minorHAnsi" w:hAnsiTheme="minorHAnsi"/>
          <w:sz w:val="22"/>
          <w:szCs w:val="22"/>
        </w:rPr>
      </w:pPr>
      <w:r w:rsidRPr="00146668">
        <w:rPr>
          <w:rFonts w:ascii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F0F649" wp14:editId="57756F08">
                <wp:simplePos x="0" y="0"/>
                <wp:positionH relativeFrom="margin">
                  <wp:align>right</wp:align>
                </wp:positionH>
                <wp:positionV relativeFrom="paragraph">
                  <wp:posOffset>173355</wp:posOffset>
                </wp:positionV>
                <wp:extent cx="5928360" cy="1371600"/>
                <wp:effectExtent l="0" t="0" r="1524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36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29FC10" w14:textId="626F6EB2" w:rsidR="00DB7A42" w:rsidRPr="00BF3F66" w:rsidRDefault="00DB7A42">
                            <w:pPr>
                              <w:rPr>
                                <w:rFonts w:cs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F0F6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5.6pt;margin-top:13.65pt;width:466.8pt;height:108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">
                <v:textbox>
                  <w:txbxContent>
                    <w:p w14:paraId="4429FC10" w14:textId="626F6EB2" w:rsidR="00DB7A42" w:rsidRPr="00BF3F66" w:rsidRDefault="00DB7A42">
                      <w:pPr>
                        <w:rPr>
                          <w:rFonts w:cs="Times New Roman"/>
                          <w:color w:val="0000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FAB322C" w14:textId="24E6F1CB" w:rsidR="00DB7A42" w:rsidRPr="00146668" w:rsidRDefault="00DB7A42" w:rsidP="00DB7A42">
      <w:pPr>
        <w:pStyle w:val="Default"/>
        <w:rPr>
          <w:rFonts w:asciiTheme="minorHAnsi" w:hAnsiTheme="minorHAnsi"/>
          <w:sz w:val="22"/>
          <w:szCs w:val="22"/>
        </w:rPr>
      </w:pPr>
    </w:p>
    <w:p w14:paraId="45B0B23A" w14:textId="77777777" w:rsidR="00DB7A42" w:rsidRDefault="00DB7A42" w:rsidP="00DB7A42">
      <w:pPr>
        <w:pStyle w:val="Default"/>
        <w:rPr>
          <w:sz w:val="22"/>
          <w:szCs w:val="22"/>
        </w:rPr>
      </w:pPr>
    </w:p>
    <w:p w14:paraId="26B238A8" w14:textId="77777777" w:rsidR="00DB7A42" w:rsidRDefault="00DB7A42" w:rsidP="00DB7A42">
      <w:pPr>
        <w:pStyle w:val="Default"/>
        <w:rPr>
          <w:sz w:val="22"/>
          <w:szCs w:val="22"/>
        </w:rPr>
      </w:pPr>
    </w:p>
    <w:p w14:paraId="1E3459DA" w14:textId="77777777" w:rsidR="00DB7A42" w:rsidRDefault="00DB7A42" w:rsidP="00DB7A42"/>
    <w:p w14:paraId="5967CB59" w14:textId="77777777" w:rsidR="00084A89" w:rsidRDefault="00084A89"/>
    <w:sectPr w:rsidR="00084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67759" w14:textId="77777777" w:rsidR="005D2577" w:rsidRDefault="005D2577" w:rsidP="00D162D2">
      <w:r>
        <w:separator/>
      </w:r>
    </w:p>
  </w:endnote>
  <w:endnote w:type="continuationSeparator" w:id="0">
    <w:p w14:paraId="12402041" w14:textId="77777777" w:rsidR="005D2577" w:rsidRDefault="005D2577" w:rsidP="00D16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6EC6A" w14:textId="77777777" w:rsidR="005D2577" w:rsidRDefault="005D2577" w:rsidP="00D162D2">
      <w:r>
        <w:separator/>
      </w:r>
    </w:p>
  </w:footnote>
  <w:footnote w:type="continuationSeparator" w:id="0">
    <w:p w14:paraId="1B76F0CD" w14:textId="77777777" w:rsidR="005D2577" w:rsidRDefault="005D2577" w:rsidP="00D16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xMbe0sLA0N7O0tDBW0lEKTi0uzszPAykwqgUAk98+ySwAAAA="/>
  </w:docVars>
  <w:rsids>
    <w:rsidRoot w:val="00DB7A42"/>
    <w:rsid w:val="00084A89"/>
    <w:rsid w:val="000945BF"/>
    <w:rsid w:val="00095C68"/>
    <w:rsid w:val="00100BBA"/>
    <w:rsid w:val="00146668"/>
    <w:rsid w:val="00187A99"/>
    <w:rsid w:val="001C6814"/>
    <w:rsid w:val="002334B1"/>
    <w:rsid w:val="00261A2E"/>
    <w:rsid w:val="00263E87"/>
    <w:rsid w:val="002A3816"/>
    <w:rsid w:val="002E6C04"/>
    <w:rsid w:val="00312EC6"/>
    <w:rsid w:val="003169C6"/>
    <w:rsid w:val="00340CF6"/>
    <w:rsid w:val="00470735"/>
    <w:rsid w:val="00511608"/>
    <w:rsid w:val="00537BE8"/>
    <w:rsid w:val="005D0047"/>
    <w:rsid w:val="005D2577"/>
    <w:rsid w:val="00690033"/>
    <w:rsid w:val="006A36F7"/>
    <w:rsid w:val="006A452C"/>
    <w:rsid w:val="00702A48"/>
    <w:rsid w:val="00705A32"/>
    <w:rsid w:val="00707A4E"/>
    <w:rsid w:val="00717236"/>
    <w:rsid w:val="00734FA3"/>
    <w:rsid w:val="007C0EB6"/>
    <w:rsid w:val="007E2464"/>
    <w:rsid w:val="008162B1"/>
    <w:rsid w:val="008A2E6B"/>
    <w:rsid w:val="0091010B"/>
    <w:rsid w:val="0093307C"/>
    <w:rsid w:val="009430C8"/>
    <w:rsid w:val="009C4FC5"/>
    <w:rsid w:val="009D49FC"/>
    <w:rsid w:val="009E0F53"/>
    <w:rsid w:val="00A22A52"/>
    <w:rsid w:val="00AA40AE"/>
    <w:rsid w:val="00AF4AD0"/>
    <w:rsid w:val="00B05BAD"/>
    <w:rsid w:val="00BB1A70"/>
    <w:rsid w:val="00BC7056"/>
    <w:rsid w:val="00BF34EF"/>
    <w:rsid w:val="00BF3F66"/>
    <w:rsid w:val="00C33426"/>
    <w:rsid w:val="00C9682D"/>
    <w:rsid w:val="00D162D2"/>
    <w:rsid w:val="00D16D7A"/>
    <w:rsid w:val="00D4177E"/>
    <w:rsid w:val="00DB7A42"/>
    <w:rsid w:val="00DC2300"/>
    <w:rsid w:val="00E35C00"/>
    <w:rsid w:val="00E8535A"/>
    <w:rsid w:val="00F20DAA"/>
    <w:rsid w:val="00F216EA"/>
    <w:rsid w:val="00FB1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ur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F658C2"/>
  <w15:chartTrackingRefBased/>
  <w15:docId w15:val="{9EF6CCE6-6692-4ACE-9EF3-1FF9BA32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A4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B7A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2D2"/>
  </w:style>
  <w:style w:type="paragraph" w:styleId="Footer">
    <w:name w:val="footer"/>
    <w:basedOn w:val="Normal"/>
    <w:link w:val="Foot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2D2"/>
  </w:style>
  <w:style w:type="paragraph" w:styleId="NormalWeb">
    <w:name w:val="Normal (Web)"/>
    <w:basedOn w:val="Normal"/>
    <w:uiPriority w:val="99"/>
    <w:unhideWhenUsed/>
    <w:rsid w:val="00C968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Hyperlink">
    <w:name w:val="Hyperlink"/>
    <w:uiPriority w:val="99"/>
    <w:rsid w:val="006A45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0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ipesr.com/index.php/hom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nell, Catriona (ELS-AMS)</dc:creator>
  <cp:keywords/>
  <dc:description/>
  <cp:lastModifiedBy>4816</cp:lastModifiedBy>
  <cp:revision>2</cp:revision>
  <dcterms:created xsi:type="dcterms:W3CDTF">2025-12-07T16:05:00Z</dcterms:created>
  <dcterms:modified xsi:type="dcterms:W3CDTF">2025-12-07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2-01-12T09:16:29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cb91c508-4733-4459-9e4e-046cb21c2afb</vt:lpwstr>
  </property>
  <property fmtid="{D5CDD505-2E9C-101B-9397-08002B2CF9AE}" pid="8" name="MSIP_Label_549ac42a-3eb4-4074-b885-aea26bd6241e_ContentBits">
    <vt:lpwstr>0</vt:lpwstr>
  </property>
</Properties>
</file>